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1C227F" w14:textId="2DD2546A" w:rsidR="00D27B3F" w:rsidRDefault="0042535D" w:rsidP="0042535D">
      <w:pPr>
        <w:pStyle w:val="Title"/>
        <w:jc w:val="center"/>
      </w:pPr>
      <w:r>
        <w:t>CSCU9N6 Assignment 2022</w:t>
      </w:r>
    </w:p>
    <w:p w14:paraId="78FD30D5" w14:textId="08DD7B8A" w:rsidR="00865FF3" w:rsidRDefault="00865FF3" w:rsidP="00865FF3"/>
    <w:p w14:paraId="33D92298" w14:textId="15BB5378" w:rsidR="004671F1" w:rsidRDefault="004671F1" w:rsidP="004671F1">
      <w:pPr>
        <w:pStyle w:val="Heading1"/>
      </w:pPr>
      <w:r>
        <w:t>The game Idea</w:t>
      </w:r>
    </w:p>
    <w:p w14:paraId="1C26299E" w14:textId="7A8F613B" w:rsidR="004671F1" w:rsidRPr="004C166B" w:rsidRDefault="004671F1" w:rsidP="004671F1">
      <w:pPr>
        <w:rPr>
          <w:sz w:val="24"/>
          <w:szCs w:val="24"/>
        </w:rPr>
      </w:pPr>
      <w:r w:rsidRPr="004C166B">
        <w:rPr>
          <w:sz w:val="24"/>
          <w:szCs w:val="24"/>
        </w:rPr>
        <w:t>My idea for the game was to create a platform game where you are a knight trying to find the hidden treasure in a forest. You can collect coins along the way, and you need to find 3 keys to be able to open the chest.</w:t>
      </w:r>
    </w:p>
    <w:p w14:paraId="6991FB62" w14:textId="7991675D" w:rsidR="004671F1" w:rsidRDefault="007A2932" w:rsidP="007A2932">
      <w:pPr>
        <w:pStyle w:val="Heading1"/>
      </w:pPr>
      <w:r>
        <w:t>Implementation</w:t>
      </w:r>
    </w:p>
    <w:p w14:paraId="354943C4" w14:textId="77777777" w:rsidR="00C31700" w:rsidRDefault="007A2932" w:rsidP="007A2932">
      <w:pPr>
        <w:rPr>
          <w:sz w:val="24"/>
          <w:szCs w:val="24"/>
        </w:rPr>
      </w:pPr>
      <w:r w:rsidRPr="004C166B">
        <w:rPr>
          <w:sz w:val="24"/>
          <w:szCs w:val="24"/>
        </w:rPr>
        <w:t xml:space="preserve">I started about a week after the assignment was handed out and I felt like everything was going quite well. </w:t>
      </w:r>
      <w:r w:rsidR="004C166B" w:rsidRPr="004C166B">
        <w:rPr>
          <w:sz w:val="24"/>
          <w:szCs w:val="24"/>
        </w:rPr>
        <w:t>I added the player sprite and got the tilemap working with custom map images.</w:t>
      </w:r>
      <w:r w:rsidR="00C31700">
        <w:rPr>
          <w:sz w:val="24"/>
          <w:szCs w:val="24"/>
        </w:rPr>
        <w:t xml:space="preserve"> After adding my desired images, I looked at how to get parallax scrolling working. I found this quite easy to get working and didn’t take me too long to get sorted.</w:t>
      </w:r>
    </w:p>
    <w:p w14:paraId="43614822" w14:textId="45F3ABA9" w:rsidR="004C166B" w:rsidRPr="004C166B" w:rsidRDefault="004C166B" w:rsidP="007A2932">
      <w:pPr>
        <w:rPr>
          <w:sz w:val="24"/>
          <w:szCs w:val="24"/>
        </w:rPr>
      </w:pPr>
      <w:r w:rsidRPr="004C166B">
        <w:rPr>
          <w:sz w:val="24"/>
          <w:szCs w:val="24"/>
        </w:rPr>
        <w:t>I then looked at basic movements such as moving left and right.</w:t>
      </w:r>
      <w:r w:rsidR="00C31700">
        <w:rPr>
          <w:sz w:val="24"/>
          <w:szCs w:val="24"/>
        </w:rPr>
        <w:t xml:space="preserve"> I did this by having 2 states, moveRight and moveLeft. These would change based on what key you were pressing down. And on release, the state would return to false.</w:t>
      </w:r>
      <w:r w:rsidRPr="004C166B">
        <w:rPr>
          <w:sz w:val="24"/>
          <w:szCs w:val="24"/>
        </w:rPr>
        <w:t xml:space="preserve"> When I got that working, I then implemented the jump feature. At this point, I realised I need to add the collisions.</w:t>
      </w:r>
    </w:p>
    <w:p w14:paraId="6602E1D6" w14:textId="662E68A8" w:rsidR="00A50C95" w:rsidRPr="004C166B" w:rsidRDefault="007A2932" w:rsidP="007A2932">
      <w:pPr>
        <w:rPr>
          <w:sz w:val="24"/>
          <w:szCs w:val="24"/>
        </w:rPr>
      </w:pPr>
      <w:r w:rsidRPr="004C166B">
        <w:rPr>
          <w:sz w:val="24"/>
          <w:szCs w:val="24"/>
        </w:rPr>
        <w:t xml:space="preserve">I then hit a snag in the tile collision code which I probably spent too long on. However, after probably 2 weeks on the collision code, I found a solution. It was basically to check the corners and see if the X or Y is larger compared to the middle of the tile. This determines what corner is colliding which then makes it easier to </w:t>
      </w:r>
      <w:r w:rsidR="00A50C95" w:rsidRPr="004C166B">
        <w:rPr>
          <w:sz w:val="24"/>
          <w:szCs w:val="24"/>
        </w:rPr>
        <w:t>tell the sprite what to do when it collides with something.</w:t>
      </w:r>
      <w:r w:rsidR="00486408">
        <w:rPr>
          <w:sz w:val="24"/>
          <w:szCs w:val="24"/>
        </w:rPr>
        <w:t xml:space="preserve"> It also will keep the sprite on top of a tile if one edge is still touching as with my first attempt, the sprites were falling through the map.</w:t>
      </w:r>
    </w:p>
    <w:p w14:paraId="5A3765B3" w14:textId="734905A3" w:rsidR="007A2932" w:rsidRPr="004C166B" w:rsidRDefault="00A50C95" w:rsidP="007A2932">
      <w:pPr>
        <w:rPr>
          <w:sz w:val="24"/>
          <w:szCs w:val="24"/>
        </w:rPr>
      </w:pPr>
      <w:r w:rsidRPr="004C166B">
        <w:rPr>
          <w:sz w:val="24"/>
          <w:szCs w:val="24"/>
        </w:rPr>
        <w:t xml:space="preserve">I then looked at moving the tilemap which I was overthinking until I realised how to change the offsets to make it move with the player. This </w:t>
      </w:r>
      <w:r w:rsidR="005C3DFC" w:rsidRPr="004C166B">
        <w:rPr>
          <w:sz w:val="24"/>
          <w:szCs w:val="24"/>
        </w:rPr>
        <w:t>always keeps the player in the middle of the screen</w:t>
      </w:r>
      <w:r w:rsidRPr="004C166B">
        <w:rPr>
          <w:sz w:val="24"/>
          <w:szCs w:val="24"/>
        </w:rPr>
        <w:t xml:space="preserve"> unless you are close to the map edges on the X</w:t>
      </w:r>
      <w:r w:rsidR="005C3DFC" w:rsidRPr="004C166B">
        <w:rPr>
          <w:sz w:val="24"/>
          <w:szCs w:val="24"/>
        </w:rPr>
        <w:t>-</w:t>
      </w:r>
      <w:r w:rsidRPr="004C166B">
        <w:rPr>
          <w:sz w:val="24"/>
          <w:szCs w:val="24"/>
        </w:rPr>
        <w:t>axis.</w:t>
      </w:r>
    </w:p>
    <w:p w14:paraId="283C62B2" w14:textId="4AEB7AEB" w:rsidR="005C3DFC" w:rsidRDefault="004C166B" w:rsidP="007A2932">
      <w:pPr>
        <w:rPr>
          <w:sz w:val="24"/>
          <w:szCs w:val="24"/>
        </w:rPr>
      </w:pPr>
      <w:r w:rsidRPr="004C166B">
        <w:rPr>
          <w:sz w:val="24"/>
          <w:szCs w:val="24"/>
        </w:rPr>
        <w:t xml:space="preserve">When I got that done, I looked at </w:t>
      </w:r>
      <w:r w:rsidR="003173E5">
        <w:rPr>
          <w:sz w:val="24"/>
          <w:szCs w:val="24"/>
        </w:rPr>
        <w:t xml:space="preserve">adding enemies and implementing the goal of the game. I started by adding a slime. When I was implementing the </w:t>
      </w:r>
      <w:r w:rsidR="00555917">
        <w:rPr>
          <w:sz w:val="24"/>
          <w:szCs w:val="24"/>
        </w:rPr>
        <w:t>slime,</w:t>
      </w:r>
      <w:r w:rsidR="003173E5">
        <w:rPr>
          <w:sz w:val="24"/>
          <w:szCs w:val="24"/>
        </w:rPr>
        <w:t xml:space="preserve"> I thought of how I could make it easier to add these </w:t>
      </w:r>
      <w:r w:rsidR="00555917">
        <w:rPr>
          <w:sz w:val="24"/>
          <w:szCs w:val="24"/>
        </w:rPr>
        <w:t>into</w:t>
      </w:r>
      <w:r w:rsidR="003173E5">
        <w:rPr>
          <w:sz w:val="24"/>
          <w:szCs w:val="24"/>
        </w:rPr>
        <w:t xml:space="preserve"> the game so at the same time I added the ability to load sprites from the tilemap</w:t>
      </w:r>
      <w:r w:rsidR="00555917">
        <w:rPr>
          <w:sz w:val="24"/>
          <w:szCs w:val="24"/>
        </w:rPr>
        <w:t xml:space="preserve">. Once that was done, I was able to add multiple sprites of different types also to the game instead of manually </w:t>
      </w:r>
      <w:r w:rsidR="00A368BB">
        <w:rPr>
          <w:sz w:val="24"/>
          <w:szCs w:val="24"/>
        </w:rPr>
        <w:t>adding them to the game</w:t>
      </w:r>
      <w:r w:rsidR="00085D30">
        <w:rPr>
          <w:sz w:val="24"/>
          <w:szCs w:val="24"/>
        </w:rPr>
        <w:t>.</w:t>
      </w:r>
      <w:r w:rsidR="008F2EA2">
        <w:rPr>
          <w:sz w:val="24"/>
          <w:szCs w:val="24"/>
        </w:rPr>
        <w:t xml:space="preserve"> I made the enemy’s health 2 meaning you need to attack it twice however this didn’t work as the player could overlap the enemy instead of bouncing off which would be something I would fix if I was to continue making this game.</w:t>
      </w:r>
    </w:p>
    <w:p w14:paraId="736C8F31" w14:textId="75160D02" w:rsidR="00365F46" w:rsidRDefault="00365F46" w:rsidP="007A2932">
      <w:pPr>
        <w:rPr>
          <w:sz w:val="24"/>
          <w:szCs w:val="24"/>
        </w:rPr>
      </w:pPr>
      <w:r>
        <w:rPr>
          <w:sz w:val="24"/>
          <w:szCs w:val="24"/>
        </w:rPr>
        <w:t>I added the functionality for the player to attack an enemy however the animation doesn’t work but the functionality works as if you press the A key and run into an enemy on the ground you can kill it however if you don’t press A and run into an enemy you will lose health.</w:t>
      </w:r>
    </w:p>
    <w:p w14:paraId="6164E971" w14:textId="3B093D18" w:rsidR="00365F46" w:rsidRDefault="00F9718A" w:rsidP="007A2932">
      <w:pPr>
        <w:rPr>
          <w:sz w:val="24"/>
          <w:szCs w:val="24"/>
        </w:rPr>
      </w:pPr>
      <w:r>
        <w:rPr>
          <w:sz w:val="24"/>
          <w:szCs w:val="24"/>
        </w:rPr>
        <w:lastRenderedPageBreak/>
        <w:t>After implementing the enemies and how the player can attack enemies, I then added a way of having health. I thought that this is a fundamental part of most games and made sense to implement this. I thought that having 3 lives is more than enough but also makes the game challenging.</w:t>
      </w:r>
    </w:p>
    <w:p w14:paraId="2BF7B68B" w14:textId="2F2AC87B" w:rsidR="00626E65" w:rsidRDefault="00626E65" w:rsidP="007A2932">
      <w:pPr>
        <w:rPr>
          <w:sz w:val="24"/>
          <w:szCs w:val="24"/>
        </w:rPr>
      </w:pPr>
      <w:r>
        <w:rPr>
          <w:sz w:val="24"/>
          <w:szCs w:val="24"/>
        </w:rPr>
        <w:t>I then implemented the ability to collect coins.</w:t>
      </w:r>
      <w:r w:rsidR="00C31700">
        <w:rPr>
          <w:sz w:val="24"/>
          <w:szCs w:val="24"/>
        </w:rPr>
        <w:t xml:space="preserve"> If the player collects a coin, </w:t>
      </w:r>
      <w:r w:rsidR="00090781">
        <w:rPr>
          <w:sz w:val="24"/>
          <w:szCs w:val="24"/>
        </w:rPr>
        <w:t>they will get 10 points. At the time the score wasn’t being displayed so that was the next bit that I implemented. I used the code which we were given to implement this.</w:t>
      </w:r>
    </w:p>
    <w:p w14:paraId="1759DBB2" w14:textId="2629592C" w:rsidR="009E4B1C" w:rsidRDefault="009E4B1C" w:rsidP="007A2932">
      <w:pPr>
        <w:rPr>
          <w:sz w:val="24"/>
          <w:szCs w:val="24"/>
        </w:rPr>
      </w:pPr>
      <w:r>
        <w:rPr>
          <w:sz w:val="24"/>
          <w:szCs w:val="24"/>
        </w:rPr>
        <w:t>After implementing the coins, I thought about how the player can end the game. I decided that a player can die by getting hit by enemies and by collecting keys to open a chest. To make it more challenging, I thought of having to find 3 keys instead of 1 to make it more engaging to the player. I found this quite easy as a lot of the functionality for this was like what I have already done. However, I was struggling to find a way to generate the next level.</w:t>
      </w:r>
    </w:p>
    <w:p w14:paraId="7C667096" w14:textId="4B047265" w:rsidR="009E4B1C" w:rsidRDefault="009E4B1C" w:rsidP="007A2932">
      <w:pPr>
        <w:rPr>
          <w:sz w:val="24"/>
          <w:szCs w:val="24"/>
        </w:rPr>
      </w:pPr>
      <w:r>
        <w:rPr>
          <w:sz w:val="24"/>
          <w:szCs w:val="24"/>
        </w:rPr>
        <w:t xml:space="preserve">This leads me on to how I implemented generating a new level. I created a variable to keep track of the current </w:t>
      </w:r>
      <w:r w:rsidR="00CC3D95">
        <w:rPr>
          <w:sz w:val="24"/>
          <w:szCs w:val="24"/>
        </w:rPr>
        <w:t>level</w:t>
      </w:r>
      <w:r>
        <w:rPr>
          <w:sz w:val="24"/>
          <w:szCs w:val="24"/>
        </w:rPr>
        <w:t xml:space="preserve"> number. I then created a constant variable to store the max </w:t>
      </w:r>
      <w:r w:rsidR="00CC3D95">
        <w:rPr>
          <w:sz w:val="24"/>
          <w:szCs w:val="24"/>
        </w:rPr>
        <w:t>number</w:t>
      </w:r>
      <w:r>
        <w:rPr>
          <w:sz w:val="24"/>
          <w:szCs w:val="24"/>
        </w:rPr>
        <w:t xml:space="preserve"> of levels. This make</w:t>
      </w:r>
      <w:r w:rsidR="0021388C">
        <w:rPr>
          <w:sz w:val="24"/>
          <w:szCs w:val="24"/>
        </w:rPr>
        <w:t>s</w:t>
      </w:r>
      <w:r>
        <w:rPr>
          <w:sz w:val="24"/>
          <w:szCs w:val="24"/>
        </w:rPr>
        <w:t xml:space="preserve"> the game more dynamic </w:t>
      </w:r>
      <w:r w:rsidR="0050580F">
        <w:rPr>
          <w:sz w:val="24"/>
          <w:szCs w:val="24"/>
        </w:rPr>
        <w:t xml:space="preserve">as </w:t>
      </w:r>
      <w:r>
        <w:rPr>
          <w:sz w:val="24"/>
          <w:szCs w:val="24"/>
        </w:rPr>
        <w:t xml:space="preserve">if the game had </w:t>
      </w:r>
      <w:r w:rsidR="0050580F">
        <w:rPr>
          <w:sz w:val="24"/>
          <w:szCs w:val="24"/>
        </w:rPr>
        <w:t>say</w:t>
      </w:r>
      <w:r>
        <w:rPr>
          <w:sz w:val="24"/>
          <w:szCs w:val="24"/>
        </w:rPr>
        <w:t xml:space="preserve"> 7 pre-made </w:t>
      </w:r>
      <w:r w:rsidR="0021388C">
        <w:rPr>
          <w:sz w:val="24"/>
          <w:szCs w:val="24"/>
        </w:rPr>
        <w:t>levels,</w:t>
      </w:r>
      <w:r w:rsidR="0099372F">
        <w:rPr>
          <w:sz w:val="24"/>
          <w:szCs w:val="24"/>
        </w:rPr>
        <w:t xml:space="preserve"> then you just need to change 1 variable instead of adding a lot of extra code for each level.</w:t>
      </w:r>
    </w:p>
    <w:p w14:paraId="0B83BA8D" w14:textId="7BF16CEE" w:rsidR="00A37160" w:rsidRDefault="00365F46" w:rsidP="007A2932">
      <w:pPr>
        <w:rPr>
          <w:sz w:val="24"/>
          <w:szCs w:val="24"/>
        </w:rPr>
      </w:pPr>
      <w:r>
        <w:rPr>
          <w:sz w:val="24"/>
          <w:szCs w:val="24"/>
        </w:rPr>
        <w:t xml:space="preserve">I then added the sound for the game. </w:t>
      </w:r>
      <w:r w:rsidR="002C0FEB">
        <w:rPr>
          <w:sz w:val="24"/>
          <w:szCs w:val="24"/>
        </w:rPr>
        <w:t xml:space="preserve">Sound is quite important to help immerse the player </w:t>
      </w:r>
      <w:r w:rsidR="00A37160">
        <w:rPr>
          <w:sz w:val="24"/>
          <w:szCs w:val="24"/>
        </w:rPr>
        <w:t>into</w:t>
      </w:r>
      <w:r w:rsidR="002C0FEB">
        <w:rPr>
          <w:sz w:val="24"/>
          <w:szCs w:val="24"/>
        </w:rPr>
        <w:t xml:space="preserve"> the game’s environment. I added 3 main sounds. One was the starting sound, the background sound while playing the game and a sound that tells you that the game is over. I then added sounds for the different entities in the game such as a sound when you collect a coin or key, when you hit an enemy and when you open the chest. I implemented a sound to play when an enemy </w:t>
      </w:r>
      <w:r w:rsidR="00A37160">
        <w:rPr>
          <w:sz w:val="24"/>
          <w:szCs w:val="24"/>
        </w:rPr>
        <w:t>collides with the player when the player is not attacking however this sound didn’t play and I’m not sure why however I ran out of time to fix this.</w:t>
      </w:r>
    </w:p>
    <w:p w14:paraId="77ECEF80" w14:textId="3A3129E0" w:rsidR="00E34C04" w:rsidRDefault="00E34C04" w:rsidP="007A2932">
      <w:pPr>
        <w:rPr>
          <w:sz w:val="24"/>
          <w:szCs w:val="24"/>
        </w:rPr>
      </w:pPr>
      <w:r>
        <w:rPr>
          <w:sz w:val="24"/>
          <w:szCs w:val="24"/>
        </w:rPr>
        <w:t xml:space="preserve">I ran out of time to implement a sound filter however If I implemented </w:t>
      </w:r>
      <w:r w:rsidR="00AD7C9A">
        <w:rPr>
          <w:sz w:val="24"/>
          <w:szCs w:val="24"/>
        </w:rPr>
        <w:t>it,</w:t>
      </w:r>
      <w:r>
        <w:rPr>
          <w:sz w:val="24"/>
          <w:szCs w:val="24"/>
        </w:rPr>
        <w:t xml:space="preserve"> I would try to shorten the sounds slightly to stop the science at times.</w:t>
      </w:r>
    </w:p>
    <w:p w14:paraId="031EB80C" w14:textId="737F18C9" w:rsidR="00AD7C9A" w:rsidRPr="004C166B" w:rsidRDefault="00AD7C9A" w:rsidP="007A2932">
      <w:pPr>
        <w:rPr>
          <w:sz w:val="24"/>
          <w:szCs w:val="24"/>
        </w:rPr>
      </w:pPr>
      <w:r>
        <w:rPr>
          <w:sz w:val="24"/>
          <w:szCs w:val="24"/>
        </w:rPr>
        <w:t>I also could have commented more however, the way I named variables, classes and methods I find to be self-explanatory as to what they are about/doing</w:t>
      </w:r>
    </w:p>
    <w:sectPr w:rsidR="00AD7C9A" w:rsidRPr="004C166B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5F5BA9" w14:textId="77777777" w:rsidR="00F0394B" w:rsidRDefault="00F0394B" w:rsidP="00865FF3">
      <w:pPr>
        <w:spacing w:after="0" w:line="240" w:lineRule="auto"/>
      </w:pPr>
      <w:r>
        <w:separator/>
      </w:r>
    </w:p>
  </w:endnote>
  <w:endnote w:type="continuationSeparator" w:id="0">
    <w:p w14:paraId="2E0C9C64" w14:textId="77777777" w:rsidR="00F0394B" w:rsidRDefault="00F0394B" w:rsidP="00865F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31A865" w14:textId="77777777" w:rsidR="00F0394B" w:rsidRDefault="00F0394B" w:rsidP="00865FF3">
      <w:pPr>
        <w:spacing w:after="0" w:line="240" w:lineRule="auto"/>
      </w:pPr>
      <w:r>
        <w:separator/>
      </w:r>
    </w:p>
  </w:footnote>
  <w:footnote w:type="continuationSeparator" w:id="0">
    <w:p w14:paraId="4DB649BD" w14:textId="77777777" w:rsidR="00F0394B" w:rsidRDefault="00F0394B" w:rsidP="00865F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4D488" w14:textId="7305E8AE" w:rsidR="00865FF3" w:rsidRDefault="00865FF3">
    <w:pPr>
      <w:pStyle w:val="Header"/>
    </w:pPr>
    <w:r>
      <w:t>Student ID: 281180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bAwMzQ2tLAAYiUdpeDU4uLM/DyQAsNaAB4OgSYsAAAA"/>
  </w:docVars>
  <w:rsids>
    <w:rsidRoot w:val="006439CF"/>
    <w:rsid w:val="00085D30"/>
    <w:rsid w:val="00090781"/>
    <w:rsid w:val="0021388C"/>
    <w:rsid w:val="002C0FEB"/>
    <w:rsid w:val="003173E5"/>
    <w:rsid w:val="00365F46"/>
    <w:rsid w:val="0042535D"/>
    <w:rsid w:val="004671F1"/>
    <w:rsid w:val="00486408"/>
    <w:rsid w:val="004C166B"/>
    <w:rsid w:val="0050580F"/>
    <w:rsid w:val="00555917"/>
    <w:rsid w:val="005C3DFC"/>
    <w:rsid w:val="00626E65"/>
    <w:rsid w:val="006439CF"/>
    <w:rsid w:val="006E4949"/>
    <w:rsid w:val="007A2932"/>
    <w:rsid w:val="00865FF3"/>
    <w:rsid w:val="008F2EA2"/>
    <w:rsid w:val="0099372F"/>
    <w:rsid w:val="009E4B1C"/>
    <w:rsid w:val="00A368BB"/>
    <w:rsid w:val="00A37160"/>
    <w:rsid w:val="00A50C95"/>
    <w:rsid w:val="00AD7C9A"/>
    <w:rsid w:val="00C31700"/>
    <w:rsid w:val="00CC3D95"/>
    <w:rsid w:val="00D27B3F"/>
    <w:rsid w:val="00D56233"/>
    <w:rsid w:val="00E34C04"/>
    <w:rsid w:val="00F0394B"/>
    <w:rsid w:val="00F97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B7F797"/>
  <w15:chartTrackingRefBased/>
  <w15:docId w15:val="{FC6F7E53-9C7E-411E-8AE4-A698C5290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671F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2535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535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865F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5FF3"/>
  </w:style>
  <w:style w:type="paragraph" w:styleId="Footer">
    <w:name w:val="footer"/>
    <w:basedOn w:val="Normal"/>
    <w:link w:val="FooterChar"/>
    <w:uiPriority w:val="99"/>
    <w:unhideWhenUsed/>
    <w:rsid w:val="00865F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5FF3"/>
  </w:style>
  <w:style w:type="character" w:customStyle="1" w:styleId="Heading1Char">
    <w:name w:val="Heading 1 Char"/>
    <w:basedOn w:val="DefaultParagraphFont"/>
    <w:link w:val="Heading1"/>
    <w:uiPriority w:val="9"/>
    <w:rsid w:val="004671F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997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739</Words>
  <Characters>421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Cockfield</dc:creator>
  <cp:keywords/>
  <dc:description/>
  <cp:lastModifiedBy>James Cockfield</cp:lastModifiedBy>
  <cp:revision>23</cp:revision>
  <dcterms:created xsi:type="dcterms:W3CDTF">2022-04-19T14:07:00Z</dcterms:created>
  <dcterms:modified xsi:type="dcterms:W3CDTF">2022-04-19T14:52:00Z</dcterms:modified>
</cp:coreProperties>
</file>